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0c63cf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9d272d4-a99f-42dc-b546-9f0db35177c2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9:42:07Z</dcterms:created>
  <dcterms:modified xsi:type="dcterms:W3CDTF">2023-06-12T19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